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35B51" w14:textId="42A1ED1F" w:rsidR="001B33C7" w:rsidRDefault="007C536C" w:rsidP="002E4AF9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MSCA -</w:t>
      </w:r>
      <w:r w:rsidR="002E4AF9" w:rsidRPr="00072220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C73F77" w:rsidRPr="00072220">
        <w:rPr>
          <w:rFonts w:ascii="Arial" w:hAnsi="Arial" w:cs="Arial"/>
          <w:b/>
          <w:sz w:val="22"/>
          <w:szCs w:val="22"/>
          <w:lang w:val="en-GB"/>
        </w:rPr>
        <w:t>EXPRESSION OF INTEREST</w:t>
      </w:r>
      <w:r w:rsidR="00597119">
        <w:rPr>
          <w:rFonts w:ascii="Arial" w:hAnsi="Arial" w:cs="Arial"/>
          <w:b/>
          <w:sz w:val="22"/>
          <w:szCs w:val="22"/>
          <w:lang w:val="en-GB"/>
        </w:rPr>
        <w:t xml:space="preserve"> 2020</w:t>
      </w:r>
    </w:p>
    <w:p w14:paraId="2BE829B4" w14:textId="00DC4152" w:rsidR="00C44393" w:rsidRPr="00072220" w:rsidRDefault="003B5551" w:rsidP="002E4AF9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APPLICATION FORM</w:t>
      </w:r>
    </w:p>
    <w:p w14:paraId="72844E1A" w14:textId="1D411340" w:rsidR="00C622C0" w:rsidRPr="003B5551" w:rsidRDefault="003B5551" w:rsidP="007C536C">
      <w:pPr>
        <w:numPr>
          <w:ilvl w:val="0"/>
          <w:numId w:val="7"/>
        </w:numPr>
        <w:spacing w:before="240" w:after="0" w:line="360" w:lineRule="auto"/>
        <w:jc w:val="both"/>
        <w:rPr>
          <w:rFonts w:ascii="Arial" w:hAnsi="Arial" w:cs="Arial"/>
          <w:b/>
          <w:bCs/>
          <w:color w:val="000080"/>
          <w:sz w:val="20"/>
          <w:szCs w:val="20"/>
          <w:lang w:val="en-GB"/>
        </w:rPr>
      </w:pPr>
      <w:r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INFO</w:t>
      </w:r>
      <w:bookmarkStart w:id="0" w:name="_GoBack"/>
      <w:bookmarkEnd w:id="0"/>
      <w:r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RMATION ON THE APPLICANT</w:t>
      </w:r>
    </w:p>
    <w:tbl>
      <w:tblPr>
        <w:tblW w:w="0" w:type="auto"/>
        <w:tblBorders>
          <w:top w:val="single" w:sz="12" w:space="0" w:color="000000"/>
          <w:bottom w:val="single" w:sz="12" w:space="0" w:color="000000"/>
          <w:insideH w:val="single" w:sz="6" w:space="0" w:color="000000"/>
        </w:tblBorders>
        <w:tblLook w:val="04A0" w:firstRow="1" w:lastRow="0" w:firstColumn="1" w:lastColumn="0" w:noHBand="0" w:noVBand="1"/>
      </w:tblPr>
      <w:tblGrid>
        <w:gridCol w:w="2232"/>
        <w:gridCol w:w="921"/>
        <w:gridCol w:w="1408"/>
        <w:gridCol w:w="4509"/>
        <w:gridCol w:w="562"/>
      </w:tblGrid>
      <w:tr w:rsidR="00C73F77" w:rsidRPr="00072220" w14:paraId="68788EB4" w14:textId="77777777" w:rsidTr="007C536C">
        <w:trPr>
          <w:gridAfter w:val="1"/>
          <w:wAfter w:w="562" w:type="dxa"/>
          <w:trHeight w:val="274"/>
        </w:trPr>
        <w:tc>
          <w:tcPr>
            <w:tcW w:w="3369" w:type="dxa"/>
            <w:gridSpan w:val="2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99040F8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NAME OF THE APPLICANT</w:t>
            </w:r>
          </w:p>
        </w:tc>
        <w:tc>
          <w:tcPr>
            <w:tcW w:w="5917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3E1937A5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1B9FF54E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078074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CITIZENSHIP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5ED7E603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666EB99F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292809C" w14:textId="697682E3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BIRTH PLACE</w:t>
            </w:r>
            <w:r w:rsidR="00072220" w:rsidRPr="00072220">
              <w:rPr>
                <w:rFonts w:ascii="Arial" w:hAnsi="Arial" w:cs="Arial"/>
                <w:sz w:val="20"/>
                <w:szCs w:val="20"/>
                <w:lang w:val="en-GB"/>
              </w:rPr>
              <w:t xml:space="preserve"> AND DATE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295CC142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7C1CB23A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2A59DD" w14:textId="7FB3CD2D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CURRENT INSTITUTION</w:t>
            </w:r>
            <w:r w:rsidR="00072220" w:rsidRPr="00072220">
              <w:rPr>
                <w:rFonts w:ascii="Arial" w:hAnsi="Arial" w:cs="Arial"/>
                <w:sz w:val="20"/>
                <w:szCs w:val="20"/>
                <w:lang w:val="en-GB"/>
              </w:rPr>
              <w:t>, IF ANY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1CC63CF1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038E4E12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3EE629D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CURRENT POSITION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1B4A1181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4CB4A136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555B19B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438B291A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42FFA0B6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997B7E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PHONE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432379AC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3E8C9D0B" w14:textId="77777777" w:rsidTr="007C536C">
        <w:trPr>
          <w:gridAfter w:val="1"/>
          <w:wAfter w:w="562" w:type="dxa"/>
        </w:trPr>
        <w:tc>
          <w:tcPr>
            <w:tcW w:w="3369" w:type="dxa"/>
            <w:gridSpan w:val="2"/>
            <w:tcBorders>
              <w:top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54F2A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EMAIL</w:t>
            </w:r>
          </w:p>
        </w:tc>
        <w:tc>
          <w:tcPr>
            <w:tcW w:w="5917" w:type="dxa"/>
            <w:gridSpan w:val="2"/>
            <w:tcBorders>
              <w:top w:val="single" w:sz="6" w:space="0" w:color="000000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7AF16D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C73F77" w:rsidRPr="00072220" w14:paraId="5849B478" w14:textId="77777777" w:rsidTr="00B3631E">
        <w:tc>
          <w:tcPr>
            <w:tcW w:w="477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C2B4520" w14:textId="77777777" w:rsidR="0028404F" w:rsidRDefault="0028404F" w:rsidP="00A50D6C">
            <w:pPr>
              <w:spacing w:after="0" w:line="360" w:lineRule="auto"/>
              <w:ind w:left="720"/>
              <w:jc w:val="both"/>
              <w:rPr>
                <w:rFonts w:ascii="Arial" w:hAnsi="Arial" w:cs="Arial"/>
                <w:b/>
                <w:bCs/>
                <w:color w:val="000080"/>
                <w:sz w:val="20"/>
                <w:szCs w:val="20"/>
                <w:lang w:val="en-GB"/>
              </w:rPr>
            </w:pPr>
          </w:p>
          <w:p w14:paraId="556AB5A1" w14:textId="74B871CE" w:rsidR="00C73F77" w:rsidRPr="00072220" w:rsidRDefault="00C73F77" w:rsidP="00C73F77">
            <w:pPr>
              <w:numPr>
                <w:ilvl w:val="0"/>
                <w:numId w:val="7"/>
              </w:numPr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80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b/>
                <w:bCs/>
                <w:color w:val="000080"/>
                <w:sz w:val="20"/>
                <w:szCs w:val="20"/>
                <w:lang w:val="en-GB"/>
              </w:rPr>
              <w:t>GENERAL ELIGIBILITY CRITERIA</w:t>
            </w:r>
          </w:p>
        </w:tc>
        <w:tc>
          <w:tcPr>
            <w:tcW w:w="50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C6BCE6" w14:textId="77777777" w:rsidR="00C73F77" w:rsidRPr="00072220" w:rsidRDefault="00C73F77" w:rsidP="00C73F77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80"/>
                <w:sz w:val="20"/>
                <w:szCs w:val="20"/>
                <w:lang w:val="en-GB"/>
              </w:rPr>
            </w:pPr>
          </w:p>
        </w:tc>
      </w:tr>
      <w:tr w:rsidR="00C73F77" w:rsidRPr="00FE422E" w14:paraId="6EEA1EEA" w14:textId="77777777" w:rsidTr="007C536C">
        <w:tc>
          <w:tcPr>
            <w:tcW w:w="2448" w:type="dxa"/>
            <w:tcBorders>
              <w:top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E9D559C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 xml:space="preserve">PHD DATE </w:t>
            </w:r>
          </w:p>
        </w:tc>
        <w:tc>
          <w:tcPr>
            <w:tcW w:w="7400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14E9F85F" w14:textId="77777777" w:rsidR="00C73F77" w:rsidRPr="00072220" w:rsidRDefault="00C73F77" w:rsidP="007C536C">
            <w:pPr>
              <w:spacing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i/>
                <w:sz w:val="20"/>
                <w:szCs w:val="20"/>
                <w:highlight w:val="lightGray"/>
                <w:lang w:val="en-GB"/>
              </w:rPr>
              <w:t>Please insert the date of award and the University</w:t>
            </w:r>
          </w:p>
        </w:tc>
      </w:tr>
      <w:tr w:rsidR="00C73F77" w:rsidRPr="007C536C" w14:paraId="39BBE997" w14:textId="77777777" w:rsidTr="007C536C">
        <w:tc>
          <w:tcPr>
            <w:tcW w:w="2448" w:type="dxa"/>
            <w:tcBorders>
              <w:top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B0DF03" w14:textId="77777777" w:rsidR="00C73F77" w:rsidRPr="007C536C" w:rsidRDefault="00C73F77" w:rsidP="007C536C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C536C">
              <w:rPr>
                <w:rFonts w:ascii="Arial" w:hAnsi="Arial" w:cs="Arial"/>
                <w:b/>
                <w:sz w:val="20"/>
                <w:szCs w:val="20"/>
                <w:lang w:val="en-GB"/>
              </w:rPr>
              <w:t>or</w:t>
            </w:r>
          </w:p>
        </w:tc>
        <w:tc>
          <w:tcPr>
            <w:tcW w:w="7400" w:type="dxa"/>
            <w:gridSpan w:val="4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14:paraId="6A682E0F" w14:textId="77777777" w:rsidR="00C73F77" w:rsidRPr="007C536C" w:rsidRDefault="00C73F77" w:rsidP="007C536C">
            <w:pPr>
              <w:spacing w:after="0" w:line="360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C73F77" w:rsidRPr="00FE422E" w14:paraId="086A0F38" w14:textId="77777777" w:rsidTr="007C536C">
        <w:tc>
          <w:tcPr>
            <w:tcW w:w="2448" w:type="dxa"/>
            <w:tcBorders>
              <w:top w:val="single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D0E28" w14:textId="4D37D629" w:rsidR="00C73F77" w:rsidRPr="00072220" w:rsidRDefault="007C536C" w:rsidP="007C536C">
            <w:pPr>
              <w:spacing w:before="240"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our</w:t>
            </w: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 xml:space="preserve"> years of equivalent full time research experience</w:t>
            </w:r>
            <w:r w:rsidR="00C73F77" w:rsidRPr="00072220">
              <w:rPr>
                <w:rStyle w:val="Rimandonotaapidipagina"/>
                <w:rFonts w:ascii="Arial" w:hAnsi="Arial" w:cs="Arial"/>
                <w:sz w:val="20"/>
                <w:szCs w:val="20"/>
                <w:lang w:val="en-GB"/>
              </w:rPr>
              <w:footnoteReference w:id="1"/>
            </w:r>
          </w:p>
        </w:tc>
        <w:tc>
          <w:tcPr>
            <w:tcW w:w="7400" w:type="dxa"/>
            <w:gridSpan w:val="4"/>
            <w:tcBorders>
              <w:top w:val="single" w:sz="6" w:space="0" w:color="000000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4F0532" w14:textId="248C1065" w:rsidR="00072220" w:rsidRPr="00072220" w:rsidRDefault="00C73F77" w:rsidP="007C536C">
            <w:pPr>
              <w:spacing w:before="240"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>In case you don’t have the Ph</w:t>
            </w:r>
            <w:r w:rsidR="007C536C">
              <w:rPr>
                <w:rFonts w:ascii="Arial" w:hAnsi="Arial" w:cs="Arial"/>
                <w:i/>
                <w:sz w:val="20"/>
                <w:szCs w:val="20"/>
                <w:lang w:val="en-GB"/>
              </w:rPr>
              <w:t>D</w:t>
            </w:r>
            <w:r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but you can demonstrate 4 years of equivalent full time research experience, </w:t>
            </w:r>
            <w:r w:rsidR="00072220"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>indicate here:</w:t>
            </w:r>
          </w:p>
          <w:p w14:paraId="3B06E033" w14:textId="6343939E" w:rsidR="00072220" w:rsidRPr="00072220" w:rsidRDefault="00072220" w:rsidP="007C536C">
            <w:pPr>
              <w:pStyle w:val="Paragrafoelenco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To be in possession of the University Degree giving access to PhD  </w:t>
            </w:r>
          </w:p>
          <w:p w14:paraId="11D3D886" w14:textId="0691FF2D" w:rsidR="00072220" w:rsidRPr="00072220" w:rsidRDefault="00072220" w:rsidP="007C536C">
            <w:pPr>
              <w:spacing w:after="0"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Institution name and country_________________________________________</w:t>
            </w:r>
          </w:p>
          <w:p w14:paraId="3C0B5FDF" w14:textId="77777777" w:rsidR="00072220" w:rsidRPr="00072220" w:rsidRDefault="00072220" w:rsidP="007C536C">
            <w:pPr>
              <w:spacing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72220">
              <w:rPr>
                <w:rFonts w:ascii="Arial" w:hAnsi="Arial" w:cs="Arial"/>
                <w:sz w:val="20"/>
                <w:szCs w:val="20"/>
                <w:lang w:val="en-GB"/>
              </w:rPr>
              <w:t>Date of award (DD/MM/YYYY)____________________________________________________</w:t>
            </w:r>
            <w:r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</w:t>
            </w:r>
          </w:p>
          <w:p w14:paraId="45ABB647" w14:textId="77777777" w:rsidR="00072220" w:rsidRPr="00072220" w:rsidRDefault="00072220" w:rsidP="007C536C">
            <w:pPr>
              <w:spacing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</w:p>
          <w:p w14:paraId="5960EF97" w14:textId="46252201" w:rsidR="00C73F77" w:rsidRPr="00072220" w:rsidRDefault="00C44393" w:rsidP="007C536C">
            <w:pPr>
              <w:pStyle w:val="Paragrafoelenco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sz w:val="20"/>
                <w:szCs w:val="20"/>
                <w:lang w:val="en-GB"/>
              </w:rPr>
              <w:t>Details</w:t>
            </w:r>
            <w:r w:rsidR="00072220"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of your research experience (start date and end date), the appointing Legal Entity(</w:t>
            </w:r>
            <w:proofErr w:type="spellStart"/>
            <w:r w:rsidR="00072220"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>ies</w:t>
            </w:r>
            <w:proofErr w:type="spellEnd"/>
            <w:r w:rsidR="00072220"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>) and the role(s) (remember you will have to provide supporting documents in case you will be selected)</w:t>
            </w:r>
            <w:r w:rsidR="00C73F77" w:rsidRPr="00072220">
              <w:rPr>
                <w:rFonts w:ascii="Arial" w:hAnsi="Arial" w:cs="Arial"/>
                <w:i/>
                <w:sz w:val="20"/>
                <w:szCs w:val="20"/>
                <w:lang w:val="en-GB"/>
              </w:rPr>
              <w:t>.</w:t>
            </w:r>
          </w:p>
          <w:p w14:paraId="1F151F9A" w14:textId="7CFB8D19" w:rsidR="00072220" w:rsidRPr="00072220" w:rsidRDefault="00072220" w:rsidP="007C536C">
            <w:pPr>
              <w:spacing w:after="0" w:line="360" w:lineRule="auto"/>
              <w:ind w:left="36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</w:p>
        </w:tc>
      </w:tr>
    </w:tbl>
    <w:p w14:paraId="120A1936" w14:textId="6D0BCAE2" w:rsidR="00C73F77" w:rsidRDefault="00C73F77" w:rsidP="00C73F77">
      <w:pPr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29F71786" w14:textId="77777777" w:rsidR="007C536C" w:rsidRDefault="007C536C" w:rsidP="00C73F77">
      <w:pPr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2A907E8C" w14:textId="373FC7B1" w:rsidR="007C536C" w:rsidRDefault="007C536C" w:rsidP="007C536C">
      <w:pPr>
        <w:spacing w:after="0" w:line="360" w:lineRule="auto"/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 xml:space="preserve">I, ________________, confirm I have read and understood all the eligibility criteria indicated in the Marie </w:t>
      </w:r>
      <w:proofErr w:type="spellStart"/>
      <w:r w:rsidRPr="00072220">
        <w:rPr>
          <w:rFonts w:ascii="Arial" w:hAnsi="Arial" w:cs="Arial"/>
          <w:sz w:val="22"/>
          <w:szCs w:val="22"/>
          <w:lang w:val="en-GB"/>
        </w:rPr>
        <w:t>Skłodowska</w:t>
      </w:r>
      <w:proofErr w:type="spellEnd"/>
      <w:r w:rsidRPr="00072220">
        <w:rPr>
          <w:rFonts w:ascii="Arial" w:hAnsi="Arial" w:cs="Arial"/>
          <w:sz w:val="22"/>
          <w:szCs w:val="22"/>
          <w:lang w:val="en-GB"/>
        </w:rPr>
        <w:t>-Cu</w:t>
      </w:r>
      <w:r w:rsidR="00597119">
        <w:rPr>
          <w:rFonts w:ascii="Arial" w:hAnsi="Arial" w:cs="Arial"/>
          <w:sz w:val="22"/>
          <w:szCs w:val="22"/>
          <w:lang w:val="en-GB"/>
        </w:rPr>
        <w:t>rie Actions, Work Programme 2020</w:t>
      </w:r>
      <w:r w:rsidRPr="00072220">
        <w:rPr>
          <w:rFonts w:ascii="Arial" w:hAnsi="Arial" w:cs="Arial"/>
          <w:sz w:val="22"/>
          <w:szCs w:val="22"/>
          <w:lang w:val="en-GB"/>
        </w:rPr>
        <w:t xml:space="preserve"> and I will provide all the supporting documentation requested by the University of Trento in case this EOI will be accepted.</w:t>
      </w:r>
    </w:p>
    <w:p w14:paraId="489AC4FE" w14:textId="77777777" w:rsidR="007C536C" w:rsidRDefault="007C536C" w:rsidP="0004229A">
      <w:pPr>
        <w:spacing w:after="120"/>
        <w:rPr>
          <w:rFonts w:ascii="Arial" w:hAnsi="Arial" w:cs="Arial"/>
          <w:b/>
          <w:sz w:val="22"/>
          <w:szCs w:val="22"/>
          <w:lang w:val="en-GB"/>
        </w:rPr>
      </w:pPr>
    </w:p>
    <w:p w14:paraId="7484218E" w14:textId="77777777" w:rsidR="007C536C" w:rsidRDefault="007C536C" w:rsidP="0004229A">
      <w:pPr>
        <w:spacing w:after="120"/>
        <w:rPr>
          <w:rFonts w:ascii="Arial" w:hAnsi="Arial" w:cs="Arial"/>
          <w:b/>
          <w:sz w:val="22"/>
          <w:szCs w:val="22"/>
          <w:lang w:val="en-GB"/>
        </w:rPr>
      </w:pPr>
    </w:p>
    <w:p w14:paraId="79221F82" w14:textId="1A27313D" w:rsidR="00A15358" w:rsidRPr="00072220" w:rsidRDefault="00C73F77" w:rsidP="0004229A">
      <w:pPr>
        <w:spacing w:after="120"/>
        <w:rPr>
          <w:rFonts w:ascii="Arial" w:hAnsi="Arial" w:cs="Arial"/>
          <w:b/>
          <w:sz w:val="22"/>
          <w:szCs w:val="22"/>
          <w:lang w:val="en-GB"/>
        </w:rPr>
      </w:pPr>
      <w:r w:rsidRPr="00072220">
        <w:rPr>
          <w:rFonts w:ascii="Arial" w:hAnsi="Arial" w:cs="Arial"/>
          <w:b/>
          <w:sz w:val="22"/>
          <w:szCs w:val="22"/>
          <w:lang w:val="en-GB"/>
        </w:rPr>
        <w:t xml:space="preserve">Indicate the type of Marie </w:t>
      </w:r>
      <w:proofErr w:type="spellStart"/>
      <w:r w:rsidRPr="00072220">
        <w:rPr>
          <w:rFonts w:ascii="Arial" w:hAnsi="Arial" w:cs="Arial"/>
          <w:b/>
          <w:sz w:val="22"/>
          <w:szCs w:val="22"/>
          <w:lang w:val="en-GB"/>
        </w:rPr>
        <w:t>Skłodowska</w:t>
      </w:r>
      <w:proofErr w:type="spellEnd"/>
      <w:r w:rsidRPr="00072220">
        <w:rPr>
          <w:rFonts w:ascii="Arial" w:hAnsi="Arial" w:cs="Arial"/>
          <w:b/>
          <w:sz w:val="22"/>
          <w:szCs w:val="22"/>
          <w:lang w:val="en-GB"/>
        </w:rPr>
        <w:t>-Curie action</w:t>
      </w:r>
    </w:p>
    <w:p w14:paraId="2D1FB849" w14:textId="67DCFF54" w:rsidR="00A15358" w:rsidRPr="00072220" w:rsidRDefault="00C73F77" w:rsidP="000633B9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>European</w:t>
      </w:r>
      <w:r w:rsidR="00A15358" w:rsidRPr="00072220">
        <w:rPr>
          <w:rFonts w:ascii="Arial" w:hAnsi="Arial" w:cs="Arial"/>
          <w:sz w:val="22"/>
          <w:szCs w:val="22"/>
          <w:lang w:val="en-GB"/>
        </w:rPr>
        <w:t xml:space="preserve"> Fellowships</w:t>
      </w:r>
    </w:p>
    <w:p w14:paraId="4FD214E0" w14:textId="7606B3FC" w:rsidR="00C73F77" w:rsidRPr="00072220" w:rsidRDefault="00C73F77" w:rsidP="00C73F77">
      <w:pPr>
        <w:pStyle w:val="Paragrafoelenco"/>
        <w:numPr>
          <w:ilvl w:val="1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>EF STANDARD</w:t>
      </w:r>
    </w:p>
    <w:p w14:paraId="35416D1D" w14:textId="77777777" w:rsidR="00C73F77" w:rsidRPr="00072220" w:rsidRDefault="00C73F77" w:rsidP="00C73F77">
      <w:pPr>
        <w:pStyle w:val="Paragrafoelenco"/>
        <w:numPr>
          <w:ilvl w:val="1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 xml:space="preserve">CAREER RESTART PANEL </w:t>
      </w:r>
    </w:p>
    <w:p w14:paraId="7A33BF2B" w14:textId="2A03B25A" w:rsidR="00C73F77" w:rsidRDefault="00C73F77" w:rsidP="00C73F77">
      <w:pPr>
        <w:pStyle w:val="Paragrafoelenco"/>
        <w:numPr>
          <w:ilvl w:val="1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>REINTEGRATION</w:t>
      </w:r>
    </w:p>
    <w:p w14:paraId="77F9F1B5" w14:textId="77777777" w:rsidR="0028404F" w:rsidRPr="00072220" w:rsidRDefault="0028404F" w:rsidP="0028404F">
      <w:pPr>
        <w:pStyle w:val="Paragrafoelenco"/>
        <w:ind w:left="1440"/>
        <w:rPr>
          <w:rFonts w:ascii="Arial" w:hAnsi="Arial" w:cs="Arial"/>
          <w:sz w:val="22"/>
          <w:szCs w:val="22"/>
          <w:lang w:val="en-GB"/>
        </w:rPr>
      </w:pPr>
    </w:p>
    <w:p w14:paraId="75645C72" w14:textId="3126C94E" w:rsidR="00A15358" w:rsidRPr="00072220" w:rsidRDefault="00C73F77" w:rsidP="0004229A">
      <w:pPr>
        <w:spacing w:after="120"/>
        <w:rPr>
          <w:rFonts w:ascii="Arial" w:hAnsi="Arial" w:cs="Arial"/>
          <w:b/>
          <w:sz w:val="22"/>
          <w:szCs w:val="22"/>
          <w:lang w:val="en-GB"/>
        </w:rPr>
      </w:pPr>
      <w:r w:rsidRPr="00072220">
        <w:rPr>
          <w:rFonts w:ascii="Arial" w:hAnsi="Arial" w:cs="Arial"/>
          <w:b/>
          <w:sz w:val="22"/>
          <w:szCs w:val="22"/>
          <w:lang w:val="en-GB"/>
        </w:rPr>
        <w:t>Indica</w:t>
      </w:r>
      <w:r w:rsidR="00B3631E">
        <w:rPr>
          <w:rFonts w:ascii="Arial" w:hAnsi="Arial" w:cs="Arial"/>
          <w:b/>
          <w:sz w:val="22"/>
          <w:szCs w:val="22"/>
          <w:lang w:val="en-GB"/>
        </w:rPr>
        <w:t>te</w:t>
      </w:r>
      <w:r w:rsidRPr="00072220">
        <w:rPr>
          <w:rFonts w:ascii="Arial" w:hAnsi="Arial" w:cs="Arial"/>
          <w:b/>
          <w:sz w:val="22"/>
          <w:szCs w:val="22"/>
          <w:lang w:val="en-GB"/>
        </w:rPr>
        <w:t xml:space="preserve"> the duration </w:t>
      </w:r>
      <w:r w:rsidR="00D0790F" w:rsidRPr="00072220">
        <w:rPr>
          <w:rFonts w:ascii="Arial" w:hAnsi="Arial" w:cs="Arial"/>
          <w:b/>
          <w:sz w:val="22"/>
          <w:szCs w:val="22"/>
          <w:lang w:val="en-GB"/>
        </w:rPr>
        <w:t>of the Fellowship</w:t>
      </w:r>
      <w:r w:rsidR="002322B2" w:rsidRPr="00072220">
        <w:rPr>
          <w:rFonts w:ascii="Arial" w:hAnsi="Arial" w:cs="Arial"/>
          <w:b/>
          <w:sz w:val="22"/>
          <w:szCs w:val="22"/>
          <w:lang w:val="en-GB"/>
        </w:rPr>
        <w:t>:</w:t>
      </w:r>
    </w:p>
    <w:p w14:paraId="263B71E2" w14:textId="30D4C011" w:rsidR="00A15358" w:rsidRPr="00072220" w:rsidRDefault="007666E9" w:rsidP="007666E9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>1</w:t>
      </w:r>
      <w:r w:rsidR="00A15358" w:rsidRPr="00072220">
        <w:rPr>
          <w:rFonts w:ascii="Arial" w:hAnsi="Arial" w:cs="Arial"/>
          <w:sz w:val="22"/>
          <w:szCs w:val="22"/>
          <w:lang w:val="en-GB"/>
        </w:rPr>
        <w:t>2 months</w:t>
      </w:r>
    </w:p>
    <w:p w14:paraId="7C06C5E1" w14:textId="26BE4335" w:rsidR="00567864" w:rsidRPr="00072220" w:rsidRDefault="00A15358" w:rsidP="00F7205E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  <w:lang w:val="en-GB"/>
        </w:rPr>
      </w:pPr>
      <w:r w:rsidRPr="00072220">
        <w:rPr>
          <w:rFonts w:ascii="Arial" w:hAnsi="Arial" w:cs="Arial"/>
          <w:sz w:val="22"/>
          <w:szCs w:val="22"/>
          <w:lang w:val="en-GB"/>
        </w:rPr>
        <w:t>24 month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626"/>
      </w:tblGrid>
      <w:tr w:rsidR="00C73F77" w:rsidRPr="007C536C" w14:paraId="2DBC9233" w14:textId="77777777" w:rsidTr="00DF1EB4">
        <w:tc>
          <w:tcPr>
            <w:tcW w:w="2660" w:type="dxa"/>
            <w:shd w:val="clear" w:color="auto" w:fill="auto"/>
            <w:vAlign w:val="center"/>
          </w:tcPr>
          <w:p w14:paraId="1F4D3A04" w14:textId="77777777" w:rsidR="00DF1EB4" w:rsidRDefault="00DF1EB4" w:rsidP="00DF1EB4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CADB6DE" w14:textId="151020D1" w:rsidR="00C73F77" w:rsidRDefault="00C73F77" w:rsidP="00DF1EB4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DB531F">
              <w:rPr>
                <w:rFonts w:ascii="Arial" w:hAnsi="Arial" w:cs="Arial"/>
                <w:sz w:val="22"/>
                <w:szCs w:val="22"/>
                <w:lang w:val="en-GB"/>
              </w:rPr>
              <w:t>Potential UNITN Supervisor</w:t>
            </w:r>
            <w:r w:rsidR="00DF1EB4">
              <w:rPr>
                <w:rFonts w:ascii="Arial" w:hAnsi="Arial" w:cs="Arial"/>
                <w:sz w:val="22"/>
                <w:szCs w:val="22"/>
                <w:lang w:val="en-GB"/>
              </w:rPr>
              <w:t xml:space="preserve">(s) </w:t>
            </w:r>
          </w:p>
          <w:p w14:paraId="11AC4E03" w14:textId="365D19A6" w:rsidR="00DF1EB4" w:rsidRPr="00DF1EB4" w:rsidRDefault="00DF1EB4" w:rsidP="00DF1EB4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626" w:type="dxa"/>
            <w:shd w:val="clear" w:color="auto" w:fill="auto"/>
            <w:vAlign w:val="center"/>
          </w:tcPr>
          <w:p w14:paraId="1A3992AC" w14:textId="285CA114" w:rsidR="00C73F77" w:rsidRPr="00DB531F" w:rsidRDefault="00C73F77" w:rsidP="00DF1EB4">
            <w:pPr>
              <w:spacing w:line="360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</w:p>
        </w:tc>
      </w:tr>
    </w:tbl>
    <w:p w14:paraId="78A7BBFF" w14:textId="77777777" w:rsidR="00C73F77" w:rsidRPr="00072220" w:rsidRDefault="00C73F77" w:rsidP="00C73F77">
      <w:pPr>
        <w:rPr>
          <w:rFonts w:ascii="Arial" w:hAnsi="Arial" w:cs="Arial"/>
          <w:b/>
          <w:sz w:val="22"/>
          <w:szCs w:val="22"/>
          <w:lang w:val="en-GB"/>
        </w:rPr>
      </w:pPr>
    </w:p>
    <w:p w14:paraId="588B8588" w14:textId="14140800" w:rsidR="00F376FE" w:rsidRPr="000B6A1E" w:rsidRDefault="003B5551" w:rsidP="000B6A1E">
      <w:pPr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b/>
          <w:bCs/>
          <w:color w:val="000080"/>
          <w:sz w:val="20"/>
          <w:szCs w:val="20"/>
          <w:lang w:val="en-GB"/>
        </w:rPr>
      </w:pPr>
      <w:r w:rsidRP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 xml:space="preserve">PROPOSAL </w:t>
      </w:r>
      <w:r w:rsidR="00F376FE" w:rsidRP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(max 2 pages</w:t>
      </w:r>
      <w:r w:rsidR="000B6A1E" w:rsidRP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, this is a suggested outline</w:t>
      </w:r>
      <w:r w:rsid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, t</w:t>
      </w:r>
      <w:r w:rsidR="000B6A1E" w:rsidRP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he structure may be modified</w:t>
      </w:r>
      <w:r w:rsidR="00F376FE" w:rsidRPr="000B6A1E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)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6" w:space="0" w:color="000000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626"/>
      </w:tblGrid>
      <w:tr w:rsidR="003B5551" w:rsidRPr="00FE422E" w14:paraId="2C9D0EC9" w14:textId="77777777" w:rsidTr="00DF1EB4">
        <w:tc>
          <w:tcPr>
            <w:tcW w:w="2660" w:type="dxa"/>
            <w:shd w:val="clear" w:color="auto" w:fill="auto"/>
            <w:vAlign w:val="center"/>
          </w:tcPr>
          <w:p w14:paraId="46EA962F" w14:textId="60785098" w:rsidR="003B5551" w:rsidRDefault="003B5551" w:rsidP="00DF1EB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B5551">
              <w:rPr>
                <w:rFonts w:ascii="Arial" w:hAnsi="Arial" w:cs="Arial"/>
                <w:sz w:val="20"/>
                <w:szCs w:val="20"/>
                <w:lang w:val="en-GB"/>
              </w:rPr>
              <w:t xml:space="preserve">Proposal </w:t>
            </w:r>
            <w:r w:rsidR="009E0728">
              <w:rPr>
                <w:rFonts w:ascii="Arial" w:hAnsi="Arial" w:cs="Arial"/>
                <w:sz w:val="20"/>
                <w:szCs w:val="20"/>
                <w:lang w:val="en-GB"/>
              </w:rPr>
              <w:t>a</w:t>
            </w:r>
            <w:r w:rsidRPr="003B5551">
              <w:rPr>
                <w:rFonts w:ascii="Arial" w:hAnsi="Arial" w:cs="Arial"/>
                <w:sz w:val="20"/>
                <w:szCs w:val="20"/>
                <w:lang w:val="en-GB"/>
              </w:rPr>
              <w:t>cronym and title</w:t>
            </w:r>
            <w:r w:rsidR="009E072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626" w:type="dxa"/>
            <w:shd w:val="clear" w:color="auto" w:fill="auto"/>
          </w:tcPr>
          <w:p w14:paraId="3090586D" w14:textId="5F83A5E4" w:rsidR="003B5551" w:rsidRPr="000B6A1E" w:rsidRDefault="000B6A1E" w:rsidP="0028404F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>tentative proposal acronym and</w:t>
            </w:r>
            <w:r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title</w:t>
            </w:r>
            <w:r w:rsidR="00DB531F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(this can be changed if the researcher will submit the full proposal)</w:t>
            </w:r>
          </w:p>
        </w:tc>
      </w:tr>
      <w:tr w:rsidR="00F376FE" w:rsidRPr="00EE492F" w14:paraId="53734946" w14:textId="77777777" w:rsidTr="00DF1EB4">
        <w:tc>
          <w:tcPr>
            <w:tcW w:w="2660" w:type="dxa"/>
            <w:shd w:val="clear" w:color="auto" w:fill="auto"/>
            <w:vAlign w:val="center"/>
          </w:tcPr>
          <w:p w14:paraId="00101DDB" w14:textId="32DF7351" w:rsidR="00F376FE" w:rsidRDefault="00F376FE" w:rsidP="00DF1EB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ummary (max 2000 characters)</w:t>
            </w:r>
          </w:p>
        </w:tc>
        <w:tc>
          <w:tcPr>
            <w:tcW w:w="6626" w:type="dxa"/>
            <w:shd w:val="clear" w:color="auto" w:fill="auto"/>
          </w:tcPr>
          <w:p w14:paraId="3AE65DB4" w14:textId="77777777" w:rsidR="00F376FE" w:rsidRPr="000B6A1E" w:rsidRDefault="00F376FE" w:rsidP="0028404F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>Briefly describe your proposal with the focus on five main questions</w:t>
            </w:r>
          </w:p>
          <w:p w14:paraId="05561BC0" w14:textId="3FD0270B" w:rsidR="00F376FE" w:rsidRPr="000B6A1E" w:rsidRDefault="00F376FE" w:rsidP="00EE492F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What? Why? Why now? Why you (in collaboration with </w:t>
            </w:r>
            <w:r w:rsidR="00EE492F">
              <w:rPr>
                <w:rFonts w:ascii="Arial" w:hAnsi="Arial" w:cs="Arial"/>
                <w:i/>
                <w:sz w:val="20"/>
                <w:szCs w:val="20"/>
                <w:lang w:val="en-GB"/>
              </w:rPr>
              <w:t>SSI</w:t>
            </w: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>)? Impact?</w:t>
            </w:r>
          </w:p>
        </w:tc>
      </w:tr>
      <w:tr w:rsidR="00F376FE" w:rsidRPr="00FE422E" w14:paraId="7281A767" w14:textId="77777777" w:rsidTr="00DF1EB4">
        <w:tc>
          <w:tcPr>
            <w:tcW w:w="2660" w:type="dxa"/>
            <w:shd w:val="clear" w:color="auto" w:fill="auto"/>
            <w:vAlign w:val="center"/>
          </w:tcPr>
          <w:p w14:paraId="0BEC4F96" w14:textId="7060D8E6" w:rsidR="00F376FE" w:rsidRPr="00072220" w:rsidRDefault="00B3631E" w:rsidP="00DF1EB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Research o</w:t>
            </w:r>
            <w:r w:rsidR="00F376FE">
              <w:rPr>
                <w:rFonts w:ascii="Arial" w:hAnsi="Arial" w:cs="Arial"/>
                <w:sz w:val="20"/>
                <w:szCs w:val="20"/>
                <w:lang w:val="en-GB"/>
              </w:rPr>
              <w:t>bjectives</w:t>
            </w:r>
          </w:p>
        </w:tc>
        <w:tc>
          <w:tcPr>
            <w:tcW w:w="6626" w:type="dxa"/>
            <w:shd w:val="clear" w:color="auto" w:fill="auto"/>
          </w:tcPr>
          <w:p w14:paraId="03B5DA3A" w14:textId="0CD06723" w:rsidR="00F376FE" w:rsidRPr="000B6A1E" w:rsidRDefault="00F376FE" w:rsidP="0028404F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Briefly explain the objectives of your project </w:t>
            </w:r>
          </w:p>
        </w:tc>
      </w:tr>
      <w:tr w:rsidR="00F376FE" w:rsidRPr="00FE422E" w14:paraId="35D4D0DD" w14:textId="77777777" w:rsidTr="00DF1EB4">
        <w:tc>
          <w:tcPr>
            <w:tcW w:w="2660" w:type="dxa"/>
            <w:shd w:val="clear" w:color="auto" w:fill="auto"/>
            <w:vAlign w:val="center"/>
          </w:tcPr>
          <w:p w14:paraId="7C7EACA7" w14:textId="26C7BB6F" w:rsidR="00F376FE" w:rsidRDefault="00F376FE" w:rsidP="00DF1EB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Training </w:t>
            </w:r>
            <w:r w:rsidR="00B3631E">
              <w:rPr>
                <w:rFonts w:ascii="Arial" w:hAnsi="Arial" w:cs="Arial"/>
                <w:sz w:val="20"/>
                <w:szCs w:val="20"/>
                <w:lang w:val="en-GB"/>
              </w:rPr>
              <w:t>objective</w:t>
            </w:r>
            <w:r w:rsidR="00DF1EB4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B3631E">
              <w:rPr>
                <w:rFonts w:ascii="Arial" w:hAnsi="Arial" w:cs="Arial"/>
                <w:sz w:val="20"/>
                <w:szCs w:val="20"/>
                <w:lang w:val="en-GB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needs</w:t>
            </w:r>
          </w:p>
        </w:tc>
        <w:tc>
          <w:tcPr>
            <w:tcW w:w="6626" w:type="dxa"/>
            <w:shd w:val="clear" w:color="auto" w:fill="auto"/>
          </w:tcPr>
          <w:p w14:paraId="22B2863F" w14:textId="5EFD34CD" w:rsidR="00F376FE" w:rsidRPr="000B6A1E" w:rsidRDefault="00F376FE" w:rsidP="00F376FE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>Briefly describe your training needs and objectives</w:t>
            </w:r>
          </w:p>
        </w:tc>
      </w:tr>
      <w:tr w:rsidR="00F376FE" w:rsidRPr="00FE422E" w14:paraId="2139203E" w14:textId="77777777" w:rsidTr="00DF1EB4">
        <w:tc>
          <w:tcPr>
            <w:tcW w:w="2660" w:type="dxa"/>
            <w:shd w:val="clear" w:color="auto" w:fill="auto"/>
            <w:vAlign w:val="center"/>
          </w:tcPr>
          <w:p w14:paraId="6146A43E" w14:textId="587774D3" w:rsidR="00F376FE" w:rsidRDefault="00F376FE" w:rsidP="00DF1EB4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Impact </w:t>
            </w:r>
          </w:p>
        </w:tc>
        <w:tc>
          <w:tcPr>
            <w:tcW w:w="6626" w:type="dxa"/>
            <w:shd w:val="clear" w:color="auto" w:fill="auto"/>
          </w:tcPr>
          <w:p w14:paraId="6E17C6F9" w14:textId="3CA3BAB0" w:rsidR="00F376FE" w:rsidRPr="000B6A1E" w:rsidRDefault="00F376FE" w:rsidP="0028404F">
            <w:pPr>
              <w:spacing w:line="360" w:lineRule="auto"/>
              <w:jc w:val="both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0B6A1E">
              <w:rPr>
                <w:rFonts w:ascii="Arial" w:hAnsi="Arial" w:cs="Arial"/>
                <w:i/>
                <w:sz w:val="20"/>
                <w:szCs w:val="20"/>
                <w:lang w:val="en-GB"/>
              </w:rPr>
              <w:t>Detail the impact on your career, on the scientific field and on the society</w:t>
            </w:r>
          </w:p>
        </w:tc>
      </w:tr>
    </w:tbl>
    <w:p w14:paraId="7B8EA1AC" w14:textId="77777777" w:rsidR="00F376FE" w:rsidRDefault="00F376FE" w:rsidP="00C73F77">
      <w:pPr>
        <w:rPr>
          <w:rFonts w:ascii="Arial" w:eastAsia="Times New Roman" w:hAnsi="Arial" w:cs="Arial"/>
          <w:b/>
          <w:sz w:val="22"/>
          <w:szCs w:val="22"/>
          <w:lang w:val="en-GB" w:eastAsia="it-IT"/>
        </w:rPr>
      </w:pPr>
    </w:p>
    <w:p w14:paraId="2EAE229B" w14:textId="77777777" w:rsidR="00F94E41" w:rsidRDefault="00F94E41" w:rsidP="00F94E41">
      <w:pPr>
        <w:rPr>
          <w:rFonts w:ascii="Arial" w:eastAsia="Times New Roman" w:hAnsi="Arial" w:cs="Arial"/>
          <w:b/>
          <w:sz w:val="22"/>
          <w:szCs w:val="22"/>
          <w:lang w:val="en-GB" w:eastAsia="it-IT"/>
        </w:rPr>
      </w:pPr>
      <w:r w:rsidRPr="00072220">
        <w:rPr>
          <w:rFonts w:ascii="Arial" w:eastAsia="Times New Roman" w:hAnsi="Arial" w:cs="Arial"/>
          <w:b/>
          <w:sz w:val="22"/>
          <w:szCs w:val="22"/>
          <w:lang w:val="en-GB" w:eastAsia="it-IT"/>
        </w:rPr>
        <w:t xml:space="preserve">DATE _____________                           </w:t>
      </w:r>
      <w:r w:rsidRPr="00072220">
        <w:rPr>
          <w:rFonts w:ascii="Arial" w:eastAsia="Times New Roman" w:hAnsi="Arial" w:cs="Arial"/>
          <w:b/>
          <w:sz w:val="22"/>
          <w:szCs w:val="22"/>
          <w:lang w:val="en-GB" w:eastAsia="it-IT"/>
        </w:rPr>
        <w:tab/>
      </w:r>
      <w:r w:rsidRPr="00072220">
        <w:rPr>
          <w:rFonts w:ascii="Arial" w:eastAsia="Times New Roman" w:hAnsi="Arial" w:cs="Arial"/>
          <w:b/>
          <w:sz w:val="22"/>
          <w:szCs w:val="22"/>
          <w:lang w:val="en-GB" w:eastAsia="it-IT"/>
        </w:rPr>
        <w:tab/>
      </w:r>
      <w:proofErr w:type="gramStart"/>
      <w:r w:rsidRPr="00072220">
        <w:rPr>
          <w:rFonts w:ascii="Arial" w:eastAsia="Times New Roman" w:hAnsi="Arial" w:cs="Arial"/>
          <w:b/>
          <w:sz w:val="22"/>
          <w:szCs w:val="22"/>
          <w:lang w:val="en-GB" w:eastAsia="it-IT"/>
        </w:rPr>
        <w:t>SIGN</w:t>
      </w:r>
      <w:r>
        <w:rPr>
          <w:rFonts w:ascii="Arial" w:eastAsia="Times New Roman" w:hAnsi="Arial" w:cs="Arial"/>
          <w:b/>
          <w:sz w:val="22"/>
          <w:szCs w:val="22"/>
          <w:lang w:val="en-GB" w:eastAsia="it-IT"/>
        </w:rPr>
        <w:t>ATURE  _</w:t>
      </w:r>
      <w:proofErr w:type="gramEnd"/>
      <w:r>
        <w:rPr>
          <w:rFonts w:ascii="Arial" w:eastAsia="Times New Roman" w:hAnsi="Arial" w:cs="Arial"/>
          <w:b/>
          <w:sz w:val="22"/>
          <w:szCs w:val="22"/>
          <w:lang w:val="en-GB" w:eastAsia="it-IT"/>
        </w:rPr>
        <w:t>_______________________</w:t>
      </w:r>
    </w:p>
    <w:p w14:paraId="69CFECE9" w14:textId="77777777" w:rsidR="00F94E41" w:rsidRDefault="00F94E41" w:rsidP="00C73F77">
      <w:pPr>
        <w:rPr>
          <w:rFonts w:ascii="Arial" w:eastAsia="Times New Roman" w:hAnsi="Arial" w:cs="Arial"/>
          <w:b/>
          <w:sz w:val="22"/>
          <w:szCs w:val="22"/>
          <w:lang w:val="en-GB" w:eastAsia="it-IT"/>
        </w:rPr>
      </w:pPr>
    </w:p>
    <w:p w14:paraId="16A4F9F3" w14:textId="77777777" w:rsidR="009E0728" w:rsidRDefault="009E0728" w:rsidP="00C73F77">
      <w:pPr>
        <w:rPr>
          <w:rFonts w:ascii="Arial" w:eastAsia="Times New Roman" w:hAnsi="Arial" w:cs="Arial"/>
          <w:b/>
          <w:sz w:val="22"/>
          <w:szCs w:val="22"/>
          <w:lang w:val="en-GB" w:eastAsia="it-IT"/>
        </w:rPr>
      </w:pPr>
    </w:p>
    <w:p w14:paraId="7BB72337" w14:textId="6489EE8C" w:rsidR="00C73F77" w:rsidRPr="003B5551" w:rsidRDefault="00C73F77" w:rsidP="003B5551">
      <w:pPr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b/>
          <w:bCs/>
          <w:color w:val="000080"/>
          <w:sz w:val="20"/>
          <w:szCs w:val="20"/>
          <w:lang w:val="en-GB"/>
        </w:rPr>
      </w:pPr>
      <w:r w:rsidRPr="003B5551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A</w:t>
      </w:r>
      <w:r w:rsidR="003B5551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TTACHMENTS</w:t>
      </w:r>
      <w:r w:rsidRPr="003B5551">
        <w:rPr>
          <w:rFonts w:ascii="Arial" w:hAnsi="Arial" w:cs="Arial"/>
          <w:b/>
          <w:bCs/>
          <w:color w:val="000080"/>
          <w:sz w:val="20"/>
          <w:szCs w:val="20"/>
          <w:lang w:val="en-GB"/>
        </w:rPr>
        <w:t>:</w:t>
      </w:r>
    </w:p>
    <w:p w14:paraId="04538FEA" w14:textId="14C4A953" w:rsidR="007C536C" w:rsidRPr="007C536C" w:rsidRDefault="007C536C" w:rsidP="00C73F77">
      <w:pPr>
        <w:pStyle w:val="Paragrafoelenco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val="en-GB" w:eastAsia="it-IT"/>
        </w:rPr>
      </w:pPr>
      <w:r w:rsidRPr="007C536C">
        <w:rPr>
          <w:rFonts w:ascii="Arial" w:eastAsia="Times New Roman" w:hAnsi="Arial" w:cs="Arial"/>
          <w:sz w:val="22"/>
          <w:szCs w:val="22"/>
          <w:lang w:val="en-GB" w:eastAsia="it-IT"/>
        </w:rPr>
        <w:t>Cover letter</w:t>
      </w:r>
    </w:p>
    <w:p w14:paraId="1E628470" w14:textId="57A09A29" w:rsidR="00C44393" w:rsidRPr="007C536C" w:rsidRDefault="00C44393" w:rsidP="00C73F77">
      <w:pPr>
        <w:pStyle w:val="Paragrafoelenco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val="en-GB" w:eastAsia="it-IT"/>
        </w:rPr>
      </w:pPr>
      <w:r w:rsidRPr="007C536C">
        <w:rPr>
          <w:rFonts w:ascii="Arial" w:eastAsia="Times New Roman" w:hAnsi="Arial" w:cs="Arial"/>
          <w:sz w:val="22"/>
          <w:szCs w:val="22"/>
          <w:lang w:val="en-GB" w:eastAsia="it-IT"/>
        </w:rPr>
        <w:t>CV</w:t>
      </w:r>
      <w:r w:rsidR="007C536C" w:rsidRPr="007C536C">
        <w:rPr>
          <w:rFonts w:ascii="Arial" w:eastAsia="Times New Roman" w:hAnsi="Arial" w:cs="Arial"/>
          <w:sz w:val="22"/>
          <w:szCs w:val="22"/>
          <w:lang w:val="en-GB" w:eastAsia="it-IT"/>
        </w:rPr>
        <w:t xml:space="preserve"> (max 2 pages + full list of publications)</w:t>
      </w:r>
    </w:p>
    <w:p w14:paraId="79FF4A72" w14:textId="447F8B4A" w:rsidR="00C73F77" w:rsidRPr="007C536C" w:rsidRDefault="00C73F77" w:rsidP="00C73F77">
      <w:pPr>
        <w:pStyle w:val="Paragrafoelenco"/>
        <w:numPr>
          <w:ilvl w:val="0"/>
          <w:numId w:val="6"/>
        </w:numPr>
        <w:rPr>
          <w:rFonts w:ascii="Arial" w:eastAsia="Times New Roman" w:hAnsi="Arial" w:cs="Arial"/>
          <w:sz w:val="22"/>
          <w:szCs w:val="22"/>
          <w:lang w:val="en-GB" w:eastAsia="it-IT"/>
        </w:rPr>
      </w:pPr>
      <w:r w:rsidRPr="007C536C">
        <w:rPr>
          <w:rFonts w:ascii="Arial" w:eastAsia="Times New Roman" w:hAnsi="Arial" w:cs="Arial"/>
          <w:sz w:val="22"/>
          <w:szCs w:val="22"/>
          <w:lang w:val="en-GB" w:eastAsia="it-IT"/>
        </w:rPr>
        <w:t>Copy of a valid ID or Passport</w:t>
      </w:r>
    </w:p>
    <w:sectPr w:rsidR="00C73F77" w:rsidRPr="007C536C" w:rsidSect="007C18AC">
      <w:headerReference w:type="default" r:id="rId8"/>
      <w:footerReference w:type="default" r:id="rId9"/>
      <w:pgSz w:w="11900" w:h="16840"/>
      <w:pgMar w:top="1417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47295" w14:textId="77777777" w:rsidR="005366C3" w:rsidRDefault="005366C3" w:rsidP="003E48AD">
      <w:pPr>
        <w:spacing w:after="0"/>
      </w:pPr>
      <w:r>
        <w:separator/>
      </w:r>
    </w:p>
  </w:endnote>
  <w:endnote w:type="continuationSeparator" w:id="0">
    <w:p w14:paraId="06C2A4FF" w14:textId="77777777" w:rsidR="005366C3" w:rsidRDefault="005366C3" w:rsidP="003E4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izQuadrata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D5174" w14:textId="77777777" w:rsidR="000B6A1E" w:rsidRDefault="000B6A1E" w:rsidP="003E48AD">
    <w:pPr>
      <w:pStyle w:val="Pidipagina"/>
      <w:jc w:val="center"/>
    </w:pPr>
  </w:p>
  <w:p w14:paraId="457A15FE" w14:textId="77777777" w:rsidR="000B6A1E" w:rsidRDefault="000B6A1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9CF31" w14:textId="77777777" w:rsidR="005366C3" w:rsidRDefault="005366C3" w:rsidP="003E48AD">
      <w:pPr>
        <w:spacing w:after="0"/>
      </w:pPr>
      <w:r>
        <w:separator/>
      </w:r>
    </w:p>
  </w:footnote>
  <w:footnote w:type="continuationSeparator" w:id="0">
    <w:p w14:paraId="58F84C55" w14:textId="77777777" w:rsidR="005366C3" w:rsidRDefault="005366C3" w:rsidP="003E48AD">
      <w:pPr>
        <w:spacing w:after="0"/>
      </w:pPr>
      <w:r>
        <w:continuationSeparator/>
      </w:r>
    </w:p>
  </w:footnote>
  <w:footnote w:id="1">
    <w:p w14:paraId="0D454A3F" w14:textId="77777777" w:rsidR="000B6A1E" w:rsidRPr="00AC0C05" w:rsidRDefault="000B6A1E" w:rsidP="00C73F77">
      <w:pPr>
        <w:pStyle w:val="Testonotaapidipagina"/>
        <w:rPr>
          <w:rFonts w:ascii="Gill Sans MT" w:hAnsi="Gill Sans MT"/>
          <w:sz w:val="16"/>
          <w:szCs w:val="16"/>
          <w:lang w:val="en-US"/>
        </w:rPr>
      </w:pPr>
      <w:r>
        <w:rPr>
          <w:rStyle w:val="Rimandonotaapidipagina"/>
        </w:rPr>
        <w:footnoteRef/>
      </w:r>
      <w:r w:rsidRPr="00AC0C05">
        <w:rPr>
          <w:lang w:val="en-US"/>
        </w:rPr>
        <w:t xml:space="preserve"> </w:t>
      </w:r>
      <w:r w:rsidRPr="00AC0C05">
        <w:rPr>
          <w:rFonts w:ascii="Gill Sans MT" w:hAnsi="Gill Sans MT"/>
          <w:sz w:val="16"/>
          <w:szCs w:val="16"/>
          <w:lang w:val="en-US"/>
        </w:rPr>
        <w:t>'Full-time equivalent research experience' is measured from the date when the researcher obtained the degree entitling him/her to embark on a doctorate (either in the country in which the degree was obtained or in the country in which the researcher is recruited or seconded) even if a doctorate was never started or envisage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85" w:type="dxa"/>
      <w:tblInd w:w="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542"/>
      <w:gridCol w:w="4543"/>
    </w:tblGrid>
    <w:tr w:rsidR="000B6A1E" w14:paraId="17BAA5DC" w14:textId="77777777" w:rsidTr="00C73F77">
      <w:trPr>
        <w:cantSplit/>
        <w:trHeight w:val="410"/>
      </w:trPr>
      <w:tc>
        <w:tcPr>
          <w:tcW w:w="454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C861613" w14:textId="5A9C06F0" w:rsidR="000B6A1E" w:rsidRDefault="005A7F43" w:rsidP="00C73F77">
          <w:pPr>
            <w:pStyle w:val="Intestazione"/>
            <w:ind w:left="-350"/>
            <w:rPr>
              <w:rFonts w:ascii="FrizQuadrata" w:hAnsi="FrizQuadrata"/>
              <w:caps/>
              <w:color w:val="808080"/>
            </w:rPr>
          </w:pPr>
          <w:r>
            <w:rPr>
              <w:noProof/>
            </w:rPr>
            <w:t xml:space="preserve">        </w:t>
          </w:r>
          <w:r>
            <w:rPr>
              <w:noProof/>
            </w:rPr>
            <w:drawing>
              <wp:inline distT="0" distB="0" distL="0" distR="0" wp14:anchorId="2EC306BF" wp14:editId="0AE693E6">
                <wp:extent cx="2339340" cy="588010"/>
                <wp:effectExtent l="0" t="0" r="3810" b="2540"/>
                <wp:docPr id="1" name="Immagin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magin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39340" cy="5880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7B8066E" w14:textId="5ECE5454" w:rsidR="005A7F43" w:rsidRDefault="005A7F43" w:rsidP="00C73F77">
          <w:pPr>
            <w:pStyle w:val="Intestazione"/>
            <w:ind w:left="-350"/>
            <w:rPr>
              <w:rFonts w:ascii="FrizQuadrata" w:hAnsi="FrizQuadrata"/>
              <w:caps/>
              <w:color w:val="808080"/>
            </w:rPr>
          </w:pPr>
        </w:p>
      </w:tc>
      <w:tc>
        <w:tcPr>
          <w:tcW w:w="4543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9DB939D" w14:textId="3582A68F" w:rsidR="000B6A1E" w:rsidRPr="00413BB1" w:rsidRDefault="000B6A1E" w:rsidP="00C73F77">
          <w:pPr>
            <w:pStyle w:val="Intestazione"/>
            <w:ind w:left="-350" w:right="-57"/>
            <w:jc w:val="right"/>
            <w:rPr>
              <w:rFonts w:ascii="FrizQuadrata" w:hAnsi="FrizQuadrata"/>
              <w:caps/>
              <w:color w:val="808080"/>
            </w:rPr>
          </w:pPr>
        </w:p>
      </w:tc>
    </w:tr>
  </w:tbl>
  <w:p w14:paraId="7078F099" w14:textId="77777777" w:rsidR="000B6A1E" w:rsidRPr="00D34730" w:rsidRDefault="000B6A1E">
    <w:pPr>
      <w:pStyle w:val="Intestazione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D1F4C"/>
    <w:multiLevelType w:val="hybridMultilevel"/>
    <w:tmpl w:val="D1203D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26888"/>
    <w:multiLevelType w:val="hybridMultilevel"/>
    <w:tmpl w:val="58900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02B8D"/>
    <w:multiLevelType w:val="hybridMultilevel"/>
    <w:tmpl w:val="728AB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51D54"/>
    <w:multiLevelType w:val="hybridMultilevel"/>
    <w:tmpl w:val="AA7AAD4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CD7DCB"/>
    <w:multiLevelType w:val="multilevel"/>
    <w:tmpl w:val="7C123A3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15273"/>
    <w:multiLevelType w:val="multilevel"/>
    <w:tmpl w:val="8A74E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0C7171"/>
    <w:multiLevelType w:val="hybridMultilevel"/>
    <w:tmpl w:val="7C123A3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C4EEC"/>
    <w:multiLevelType w:val="hybridMultilevel"/>
    <w:tmpl w:val="3FFAD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jU3MjE0MjExNTJW0lEKTi0uzszPAykwrAUA8CvF0ywAAAA="/>
  </w:docVars>
  <w:rsids>
    <w:rsidRoot w:val="00A15358"/>
    <w:rsid w:val="000309BC"/>
    <w:rsid w:val="0004229A"/>
    <w:rsid w:val="000633B9"/>
    <w:rsid w:val="00072220"/>
    <w:rsid w:val="00077E97"/>
    <w:rsid w:val="000B6A1E"/>
    <w:rsid w:val="00195F04"/>
    <w:rsid w:val="001A080D"/>
    <w:rsid w:val="001B33C7"/>
    <w:rsid w:val="00216332"/>
    <w:rsid w:val="002322B2"/>
    <w:rsid w:val="0028404F"/>
    <w:rsid w:val="002A374E"/>
    <w:rsid w:val="002E4AF9"/>
    <w:rsid w:val="003B5551"/>
    <w:rsid w:val="003B6950"/>
    <w:rsid w:val="003E48AD"/>
    <w:rsid w:val="00417924"/>
    <w:rsid w:val="0042290A"/>
    <w:rsid w:val="00445A5F"/>
    <w:rsid w:val="00481826"/>
    <w:rsid w:val="004B1B7A"/>
    <w:rsid w:val="004B6C6B"/>
    <w:rsid w:val="004C3502"/>
    <w:rsid w:val="005366C3"/>
    <w:rsid w:val="00550637"/>
    <w:rsid w:val="00567864"/>
    <w:rsid w:val="00597119"/>
    <w:rsid w:val="005A7F43"/>
    <w:rsid w:val="00676DBF"/>
    <w:rsid w:val="006A7907"/>
    <w:rsid w:val="00751F67"/>
    <w:rsid w:val="007666E9"/>
    <w:rsid w:val="007A4094"/>
    <w:rsid w:val="007C18AC"/>
    <w:rsid w:val="007C536C"/>
    <w:rsid w:val="0089044D"/>
    <w:rsid w:val="008C3938"/>
    <w:rsid w:val="009569DF"/>
    <w:rsid w:val="009E0728"/>
    <w:rsid w:val="009F13ED"/>
    <w:rsid w:val="00A02BEA"/>
    <w:rsid w:val="00A15358"/>
    <w:rsid w:val="00A50D6C"/>
    <w:rsid w:val="00AA51C2"/>
    <w:rsid w:val="00AB64C7"/>
    <w:rsid w:val="00B067E0"/>
    <w:rsid w:val="00B11C11"/>
    <w:rsid w:val="00B3631E"/>
    <w:rsid w:val="00B740A6"/>
    <w:rsid w:val="00C44393"/>
    <w:rsid w:val="00C622C0"/>
    <w:rsid w:val="00C73F77"/>
    <w:rsid w:val="00D0790F"/>
    <w:rsid w:val="00D34730"/>
    <w:rsid w:val="00DA2169"/>
    <w:rsid w:val="00DB531F"/>
    <w:rsid w:val="00DF1EB4"/>
    <w:rsid w:val="00E36EFD"/>
    <w:rsid w:val="00EE492F"/>
    <w:rsid w:val="00F06158"/>
    <w:rsid w:val="00F376FE"/>
    <w:rsid w:val="00F5551E"/>
    <w:rsid w:val="00F7205E"/>
    <w:rsid w:val="00F94E41"/>
    <w:rsid w:val="00FC7D64"/>
    <w:rsid w:val="00FE422E"/>
    <w:rsid w:val="00FE59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2C19E93"/>
  <w15:docId w15:val="{36CE34A0-4556-4FB0-B7EF-DCE2BFF30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it-IT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A15358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apple-converted-space">
    <w:name w:val="apple-converted-space"/>
    <w:basedOn w:val="Carpredefinitoparagrafo"/>
    <w:rsid w:val="00A15358"/>
  </w:style>
  <w:style w:type="character" w:customStyle="1" w:styleId="ss-required-asterisk">
    <w:name w:val="ss-required-asterisk"/>
    <w:basedOn w:val="Carpredefinitoparagrafo"/>
    <w:rsid w:val="00A15358"/>
  </w:style>
  <w:style w:type="character" w:customStyle="1" w:styleId="Titolo2Carattere">
    <w:name w:val="Titolo 2 Carattere"/>
    <w:basedOn w:val="Carpredefinitoparagrafo"/>
    <w:link w:val="Titolo2"/>
    <w:uiPriority w:val="9"/>
    <w:rsid w:val="00A15358"/>
    <w:rPr>
      <w:rFonts w:ascii="Times" w:hAnsi="Times"/>
      <w:b/>
      <w:bCs/>
      <w:sz w:val="36"/>
      <w:szCs w:val="36"/>
      <w:lang w:eastAsia="it-IT"/>
    </w:rPr>
  </w:style>
  <w:style w:type="paragraph" w:styleId="Paragrafoelenco">
    <w:name w:val="List Paragraph"/>
    <w:basedOn w:val="Normale"/>
    <w:uiPriority w:val="34"/>
    <w:qFormat/>
    <w:rsid w:val="00DA2169"/>
    <w:pPr>
      <w:ind w:left="720"/>
      <w:contextualSpacing/>
    </w:pPr>
  </w:style>
  <w:style w:type="paragraph" w:customStyle="1" w:styleId="Normale1">
    <w:name w:val="Normale1"/>
    <w:rsid w:val="00DA2169"/>
    <w:pP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Intestazione">
    <w:name w:val="header"/>
    <w:basedOn w:val="Normale"/>
    <w:link w:val="IntestazioneCarattere"/>
    <w:unhideWhenUsed/>
    <w:rsid w:val="003E48AD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E48AD"/>
  </w:style>
  <w:style w:type="paragraph" w:styleId="Pidipagina">
    <w:name w:val="footer"/>
    <w:basedOn w:val="Normale"/>
    <w:link w:val="PidipaginaCarattere"/>
    <w:uiPriority w:val="99"/>
    <w:unhideWhenUsed/>
    <w:rsid w:val="003E48AD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E48A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E48A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E48AD"/>
    <w:rPr>
      <w:rFonts w:ascii="Lucida Grande" w:hAnsi="Lucida Grande" w:cs="Lucida Grande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B740A6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C73F77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C73F77"/>
    <w:rPr>
      <w:sz w:val="20"/>
      <w:szCs w:val="20"/>
    </w:rPr>
  </w:style>
  <w:style w:type="character" w:styleId="Rimandonotaapidipagina">
    <w:name w:val="footnote reference"/>
    <w:basedOn w:val="Carpredefinitoparagrafo"/>
    <w:semiHidden/>
    <w:unhideWhenUsed/>
    <w:rsid w:val="00C73F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50F1F9-8D73-4B5E-9C0B-E682AB8E6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i Trento</Company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io</dc:creator>
  <cp:lastModifiedBy>Tomaselli, Silvia</cp:lastModifiedBy>
  <cp:revision>2</cp:revision>
  <dcterms:created xsi:type="dcterms:W3CDTF">2020-05-21T07:37:00Z</dcterms:created>
  <dcterms:modified xsi:type="dcterms:W3CDTF">2020-05-21T07:37:00Z</dcterms:modified>
</cp:coreProperties>
</file>